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5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вариант-23"/>
      <w:r>
        <w:t xml:space="preserve">Вариант 23</w:t>
      </w:r>
      <w:bookmarkEnd w:id="22"/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t>=</m:t>
                  </m:r>
                  <m:r>
                    <m:t>−</m:t>
                  </m:r>
                  <m:r>
                    <m:t>0.38</m:t>
                  </m:r>
                  <m:r>
                    <m:t>x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+</m:t>
                  </m:r>
                  <m:r>
                    <m:t>0.037</m:t>
                  </m:r>
                  <m:r>
                    <m:t>x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y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t>=</m:t>
                  </m:r>
                  <m:r>
                    <m:t>0.36</m:t>
                  </m:r>
                  <m:r>
                    <m:t>y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+</m:t>
                  </m:r>
                  <m:r>
                    <m:t>0.035</m:t>
                  </m:r>
                  <m:r>
                    <m:t>x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y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4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a</m:t>
        </m:r>
        <m:r>
          <m:t>x</m:t>
        </m:r>
        <m:r>
          <m:t>(</m:t>
        </m:r>
        <m:r>
          <m:t>t</m:t>
        </m:r>
        <m:r>
          <m:t>)</m:t>
        </m:r>
        <m:r>
          <m:t>+</m:t>
        </m:r>
        <m:r>
          <m:t>b</m:t>
        </m:r>
        <m:r>
          <m:t>x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c</m:t>
        </m:r>
        <m:r>
          <m:t>x</m:t>
        </m:r>
        <m:r>
          <m:t>(</m:t>
        </m:r>
        <m:r>
          <m:t>t</m:t>
        </m:r>
        <m:r>
          <m:t>)</m:t>
        </m:r>
        <m:r>
          <m:t>+</m:t>
        </m:r>
        <m:r>
          <m:t>d</m:t>
        </m:r>
        <m:r>
          <m:t>x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рис. 1.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r>
          <m:t>(</m:t>
        </m:r>
        <m:r>
          <m:t>0</m:t>
        </m:r>
        <m:r>
          <m:t>)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t>y</m:t>
        </m:r>
        <m:r>
          <m:t>(</m:t>
        </m:r>
        <m:r>
          <m:t>0</m:t>
        </m:r>
        <m:r>
          <m:t>)</m:t>
        </m:r>
        <m: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w:r>
        <w:t xml:space="preserve">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a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b</m:t>
        </m:r>
        <m:r>
          <m:t>x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ε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c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d</m:t>
        </m:r>
        <m:r>
          <m:t>x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ε</m:t>
        </m:r>
        <m:r>
          <m:t>g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,</m:t>
        </m:r>
        <m:r>
          <m:t>ε</m:t>
        </m:r>
        <m:r>
          <m:t>&lt;</m:t>
        </m:r>
        <m:r>
          <m:t>&lt;</m:t>
        </m:r>
        <m:r>
          <m:t>1</m:t>
        </m:r>
      </m:oMath>
    </w:p>
    <w:p>
      <w:pPr>
        <w:pStyle w:val="BodyText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жертв за пищу и хищников за жертв), вывод о периодичности</w:t>
      </w:r>
      <w:r>
        <w:t xml:space="preserve"> </w:t>
      </w:r>
      <w:r>
        <w:t xml:space="preserve">(возвращении системы в исходное состояние B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 f и g возможны следующие сценарии 1-3 рис. 2.</w:t>
      </w:r>
    </w:p>
    <w:p>
      <w:pPr>
        <w:pStyle w:val="BodyText"/>
      </w:pPr>
      <w:r>
        <w:t xml:space="preserve">В случае 1 равновесное состояние A 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  <w:r>
        <w:t xml:space="preserve"> </w:t>
      </w: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 x и y, что модель перестает быть применимой.</w:t>
      </w:r>
      <w:r>
        <w:t xml:space="preserve"> </w:t>
      </w:r>
      <w:r>
        <w:t xml:space="preserve">В случае 3 в системе с неустойчивым стационарным состоянием A 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 A приводит не к малым колебаниям около</w:t>
      </w:r>
      <w:r>
        <w:t xml:space="preserve"> </w:t>
      </w:r>
      <w:r>
        <w:t xml:space="preserve">A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</w:t>
      </w:r>
      <w:r>
        <w:t xml:space="preserve"> </w:t>
      </w:r>
      <w:r>
        <w:t xml:space="preserve">устойчивость полученных при ее изучении результатов по отношению к малым</w:t>
      </w:r>
      <w:r>
        <w:t xml:space="preserve"> </w:t>
      </w:r>
      <w:r>
        <w:t xml:space="preserve">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 f и g 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Heading2"/>
      </w:pPr>
      <w:bookmarkStart w:id="25" w:name="построение-графиков"/>
      <w:r>
        <w:t xml:space="preserve">Построение графиков</w:t>
      </w:r>
      <w:bookmarkEnd w:id="25"/>
    </w:p>
    <w:p>
      <w:pPr>
        <w:pStyle w:val="FirstParagraph"/>
      </w:pPr>
      <w:r>
        <w:t xml:space="preserve">Построили график зависимости численности хищников от численности жертв (График 1).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Построили график численности хищников (y) и численности жертв (x) (График 2).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Рассчитали значения стационарного состояния по формул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 </m:t>
        </m:r>
        <m:r>
          <m:t>=</m:t>
        </m:r>
        <m:r>
          <m:t>10</m:t>
        </m:r>
        <m:r>
          <m:t>,</m:t>
        </m:r>
        <m:r>
          <m:t>27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 </m:t>
        </m:r>
        <m:r>
          <m:t>=</m:t>
        </m:r>
        <m:r>
          <m:t>10</m:t>
        </m:r>
        <m:r>
          <m:t>,</m:t>
        </m:r>
        <m:r>
          <m:t>28</m:t>
        </m:r>
      </m:oMath>
    </w:p>
    <w:p>
      <w:pPr>
        <w:pStyle w:val="Heading2"/>
      </w:pPr>
      <w:bookmarkStart w:id="26" w:name="код-программы"/>
      <w:r>
        <w:t xml:space="preserve">Код программы</w:t>
      </w:r>
      <w:bookmarkEnd w:id="26"/>
    </w:p>
    <w:p>
      <w:pPr>
        <w:pStyle w:val="FirstParagraph"/>
      </w:pPr>
      <w:r>
        <w:t xml:space="preserve">Код программы для построения графиков (Код 1)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троил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5 Модель хищник-жертва</dc:title>
  <dc:creator>Никулин Максим Геннадьевич</dc:creator>
  <dc:language>ru-RU</dc:language>
  <cp:keywords/>
  <dcterms:created xsi:type="dcterms:W3CDTF">2022-05-24T20:51:37Z</dcterms:created>
  <dcterms:modified xsi:type="dcterms:W3CDTF">2022-05-24T2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